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874346" w14:textId="245892C0" w:rsidR="00FD7B26" w:rsidRDefault="00FD7B26" w:rsidP="00B44208">
      <w:pPr>
        <w:rPr>
          <w:rFonts w:ascii="Times New Roman" w:hAnsi="Times New Roman" w:cs="Times New Roman"/>
          <w:sz w:val="24"/>
          <w:szCs w:val="24"/>
        </w:rPr>
      </w:pPr>
    </w:p>
    <w:p w14:paraId="24B32B7E" w14:textId="77777777" w:rsidR="00DF408C" w:rsidRDefault="00895D73" w:rsidP="00DF408C">
      <w:pPr>
        <w:rPr>
          <w:rFonts w:ascii="Times New Roman" w:hAnsi="Times New Roman" w:cs="Times New Roman"/>
          <w:sz w:val="24"/>
          <w:szCs w:val="24"/>
        </w:rPr>
        <w:sectPr w:rsidR="00DF408C" w:rsidSect="001B2830">
          <w:headerReference w:type="even" r:id="rId7"/>
          <w:headerReference w:type="default" r:id="rId8"/>
          <w:footerReference w:type="default" r:id="rId9"/>
          <w:headerReference w:type="first" r:id="rId10"/>
          <w:pgSz w:w="12240" w:h="18720" w:code="5"/>
          <w:pgMar w:top="1440" w:right="1440" w:bottom="1440" w:left="1440" w:header="113" w:footer="113" w:gutter="0"/>
          <w:cols w:space="720"/>
          <w:docGrid w:linePitch="360"/>
        </w:sect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400B0E43" wp14:editId="1BBC9F7F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6374130" cy="3796665"/>
                <wp:effectExtent l="0" t="0" r="45720" b="51435"/>
                <wp:wrapNone/>
                <wp:docPr id="369550534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74130" cy="3796665"/>
                          <a:chOff x="0" y="0"/>
                          <a:chExt cx="6374130" cy="3796665"/>
                        </a:xfrm>
                      </wpg:grpSpPr>
                      <wps:wsp>
                        <wps:cNvPr id="1629586499" name="Text Box 4"/>
                        <wps:cNvSpPr txBox="1"/>
                        <wps:spPr>
                          <a:xfrm>
                            <a:off x="296334" y="63500"/>
                            <a:ext cx="5803900" cy="371157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noFill/>
                          </a:ln>
                        </wps:spPr>
                        <wps:txbx>
                          <w:txbxContent>
                            <w:p w14:paraId="16B1F76F" w14:textId="373A98EE" w:rsidR="00B31482" w:rsidRDefault="00B31482" w:rsidP="00B31482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44"/>
                                  <w:szCs w:val="44"/>
                                </w:rPr>
                              </w:pPr>
                              <w:r w:rsidRPr="00895D73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44"/>
                                  <w:szCs w:val="44"/>
                                </w:rPr>
                                <w:t>AREA I</w:t>
                              </w:r>
                              <w:r w:rsidR="00F46D41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44"/>
                                  <w:szCs w:val="44"/>
                                </w:rPr>
                                <w:t>V</w:t>
                              </w:r>
                              <w:r w:rsidRPr="00895D73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44"/>
                                  <w:szCs w:val="44"/>
                                </w:rPr>
                                <w:t>:</w:t>
                              </w:r>
                            </w:p>
                            <w:p w14:paraId="446E26C1" w14:textId="77777777" w:rsidR="00B31482" w:rsidRPr="00895D73" w:rsidRDefault="00B31482" w:rsidP="00B31482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44"/>
                                  <w:szCs w:val="44"/>
                                </w:rPr>
                              </w:pPr>
                            </w:p>
                            <w:p w14:paraId="7124465F" w14:textId="2E3F9611" w:rsidR="00544026" w:rsidRDefault="00F46D41" w:rsidP="00322691">
                              <w:pPr>
                                <w:ind w:left="36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44"/>
                                  <w:szCs w:val="44"/>
                                </w:rPr>
                                <w:t>D. OTHER STUDENT SERVICES</w:t>
                              </w:r>
                            </w:p>
                            <w:p w14:paraId="626356EB" w14:textId="77777777" w:rsidR="00322691" w:rsidRPr="00544026" w:rsidRDefault="00322691" w:rsidP="00322691">
                              <w:pPr>
                                <w:ind w:left="36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44"/>
                                  <w:szCs w:val="44"/>
                                </w:rPr>
                              </w:pPr>
                            </w:p>
                            <w:p w14:paraId="799FCBC3" w14:textId="24BCF414" w:rsidR="0004138B" w:rsidRPr="00895D73" w:rsidRDefault="00F46D41" w:rsidP="00322691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44"/>
                                  <w:szCs w:val="44"/>
                                </w:rPr>
                                <w:t>D</w:t>
                              </w:r>
                              <w:r w:rsidR="00B31482" w:rsidRPr="00B31482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44"/>
                                  <w:szCs w:val="44"/>
                                </w:rPr>
                                <w:t>.</w:t>
                              </w:r>
                              <w:r w:rsidR="00160AE7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44"/>
                                  <w:szCs w:val="44"/>
                                </w:rPr>
                                <w:t>2</w:t>
                              </w:r>
                              <w:r w:rsidR="00B31482" w:rsidRPr="00B31482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44"/>
                                  <w:szCs w:val="44"/>
                                </w:rPr>
                                <w:t xml:space="preserve">.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44"/>
                                  <w:szCs w:val="44"/>
                                </w:rPr>
                                <w:t>PROFILE OF THE MEDICAL/DENTAL STAFF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269503827" name="Group 5"/>
                        <wpg:cNvGrpSpPr/>
                        <wpg:grpSpPr>
                          <a:xfrm>
                            <a:off x="0" y="0"/>
                            <a:ext cx="6374130" cy="3796665"/>
                            <a:chOff x="0" y="0"/>
                            <a:chExt cx="5887721" cy="3648620"/>
                          </a:xfrm>
                        </wpg:grpSpPr>
                        <wpg:grpSp>
                          <wpg:cNvPr id="1802742298" name="Group 3"/>
                          <wpg:cNvGrpSpPr/>
                          <wpg:grpSpPr>
                            <a:xfrm rot="16200000" flipH="1">
                              <a:off x="3826828" y="53023"/>
                              <a:ext cx="2113915" cy="2007870"/>
                              <a:chOff x="0" y="0"/>
                              <a:chExt cx="2114342" cy="2008414"/>
                            </a:xfrm>
                          </wpg:grpSpPr>
                          <wps:wsp>
                            <wps:cNvPr id="1276521231" name="Connector: Elbow 2"/>
                            <wps:cNvCnPr/>
                            <wps:spPr>
                              <a:xfrm>
                                <a:off x="0" y="76200"/>
                                <a:ext cx="2041072" cy="1932214"/>
                              </a:xfrm>
                              <a:prstGeom prst="bentConnector3">
                                <a:avLst>
                                  <a:gd name="adj1" fmla="val 1839"/>
                                </a:avLst>
                              </a:prstGeom>
                              <a:ln w="76200">
                                <a:solidFill>
                                  <a:srgbClr val="0D3D6E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059897778" name="Connector: Elbow 2"/>
                            <wps:cNvCnPr/>
                            <wps:spPr>
                              <a:xfrm>
                                <a:off x="73270" y="0"/>
                                <a:ext cx="2041072" cy="1932214"/>
                              </a:xfrm>
                              <a:prstGeom prst="bentConnector3">
                                <a:avLst>
                                  <a:gd name="adj1" fmla="val 1839"/>
                                </a:avLst>
                              </a:prstGeom>
                              <a:ln w="76200">
                                <a:solidFill>
                                  <a:srgbClr val="002D5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428714745" name="Connector: Elbow 2"/>
                            <wps:cNvCnPr/>
                            <wps:spPr>
                              <a:xfrm>
                                <a:off x="38100" y="41031"/>
                                <a:ext cx="2041072" cy="1932214"/>
                              </a:xfrm>
                              <a:prstGeom prst="bentConnector3">
                                <a:avLst>
                                  <a:gd name="adj1" fmla="val 1839"/>
                                </a:avLst>
                              </a:prstGeom>
                              <a:ln w="76200">
                                <a:solidFill>
                                  <a:srgbClr val="F9A524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1917907620" name="Group 3"/>
                          <wpg:cNvGrpSpPr/>
                          <wpg:grpSpPr>
                            <a:xfrm>
                              <a:off x="0" y="1640206"/>
                              <a:ext cx="2114342" cy="2008414"/>
                              <a:chOff x="0" y="0"/>
                              <a:chExt cx="2114342" cy="2008414"/>
                            </a:xfrm>
                          </wpg:grpSpPr>
                          <wps:wsp>
                            <wps:cNvPr id="81171928" name="Connector: Elbow 2"/>
                            <wps:cNvCnPr/>
                            <wps:spPr>
                              <a:xfrm>
                                <a:off x="0" y="76200"/>
                                <a:ext cx="2041072" cy="1932214"/>
                              </a:xfrm>
                              <a:prstGeom prst="bentConnector3">
                                <a:avLst>
                                  <a:gd name="adj1" fmla="val 1839"/>
                                </a:avLst>
                              </a:prstGeom>
                              <a:ln w="76200">
                                <a:solidFill>
                                  <a:srgbClr val="0D3D6E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427568037" name="Connector: Elbow 2"/>
                            <wps:cNvCnPr/>
                            <wps:spPr>
                              <a:xfrm>
                                <a:off x="73270" y="0"/>
                                <a:ext cx="2041072" cy="1932214"/>
                              </a:xfrm>
                              <a:prstGeom prst="bentConnector3">
                                <a:avLst>
                                  <a:gd name="adj1" fmla="val 1839"/>
                                </a:avLst>
                              </a:prstGeom>
                              <a:ln w="76200">
                                <a:solidFill>
                                  <a:srgbClr val="002D56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690435847" name="Connector: Elbow 2"/>
                            <wps:cNvCnPr/>
                            <wps:spPr>
                              <a:xfrm>
                                <a:off x="38100" y="41031"/>
                                <a:ext cx="2041072" cy="1932214"/>
                              </a:xfrm>
                              <a:prstGeom prst="bentConnector3">
                                <a:avLst>
                                  <a:gd name="adj1" fmla="val 1839"/>
                                </a:avLst>
                              </a:prstGeom>
                              <a:ln w="76200">
                                <a:solidFill>
                                  <a:srgbClr val="F9A524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00B0E43" id="Group 6" o:spid="_x0000_s1026" style="position:absolute;margin-left:0;margin-top:0;width:501.9pt;height:298.95pt;z-index:251669504;mso-position-horizontal:center;mso-position-horizontal-relative:margin;mso-position-vertical:center;mso-position-vertical-relative:margin" coordsize="63741,379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7" type="#_x0000_t202" style="position:absolute;left:2963;top:635;width:58039;height:371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" filled="f" stroked="f" strokeweight="2.25pt">
                  <v:textbox>
                    <w:txbxContent>
                      <w:p w14:paraId="16B1F76F" w14:textId="373A98EE" w:rsidR="00B31482" w:rsidRDefault="00B31482" w:rsidP="00B31482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44"/>
                            <w:szCs w:val="44"/>
                          </w:rPr>
                        </w:pPr>
                        <w:r w:rsidRPr="00895D73">
                          <w:rPr>
                            <w:rFonts w:ascii="Times New Roman" w:hAnsi="Times New Roman" w:cs="Times New Roman"/>
                            <w:b/>
                            <w:bCs/>
                            <w:sz w:val="44"/>
                            <w:szCs w:val="44"/>
                          </w:rPr>
                          <w:t>AREA I</w:t>
                        </w:r>
                        <w:r w:rsidR="00F46D41">
                          <w:rPr>
                            <w:rFonts w:ascii="Times New Roman" w:hAnsi="Times New Roman" w:cs="Times New Roman"/>
                            <w:b/>
                            <w:bCs/>
                            <w:sz w:val="44"/>
                            <w:szCs w:val="44"/>
                          </w:rPr>
                          <w:t>V</w:t>
                        </w:r>
                        <w:r w:rsidRPr="00895D73">
                          <w:rPr>
                            <w:rFonts w:ascii="Times New Roman" w:hAnsi="Times New Roman" w:cs="Times New Roman"/>
                            <w:b/>
                            <w:bCs/>
                            <w:sz w:val="44"/>
                            <w:szCs w:val="44"/>
                          </w:rPr>
                          <w:t>:</w:t>
                        </w:r>
                      </w:p>
                      <w:p w14:paraId="446E26C1" w14:textId="77777777" w:rsidR="00B31482" w:rsidRPr="00895D73" w:rsidRDefault="00B31482" w:rsidP="00B31482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44"/>
                            <w:szCs w:val="44"/>
                          </w:rPr>
                        </w:pPr>
                      </w:p>
                      <w:p w14:paraId="7124465F" w14:textId="2E3F9611" w:rsidR="00544026" w:rsidRDefault="00F46D41" w:rsidP="00322691">
                        <w:pPr>
                          <w:ind w:left="36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44"/>
                            <w:szCs w:val="4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44"/>
                            <w:szCs w:val="44"/>
                          </w:rPr>
                          <w:t>D. OTHER STUDENT SERVICES</w:t>
                        </w:r>
                      </w:p>
                      <w:p w14:paraId="626356EB" w14:textId="77777777" w:rsidR="00322691" w:rsidRPr="00544026" w:rsidRDefault="00322691" w:rsidP="00322691">
                        <w:pPr>
                          <w:ind w:left="36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44"/>
                            <w:szCs w:val="44"/>
                          </w:rPr>
                        </w:pPr>
                      </w:p>
                      <w:p w14:paraId="799FCBC3" w14:textId="24BCF414" w:rsidR="0004138B" w:rsidRPr="00895D73" w:rsidRDefault="00F46D41" w:rsidP="00322691"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44"/>
                            <w:szCs w:val="4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44"/>
                            <w:szCs w:val="44"/>
                          </w:rPr>
                          <w:t>D</w:t>
                        </w:r>
                        <w:r w:rsidR="00B31482" w:rsidRPr="00B31482">
                          <w:rPr>
                            <w:rFonts w:ascii="Times New Roman" w:hAnsi="Times New Roman" w:cs="Times New Roman"/>
                            <w:b/>
                            <w:bCs/>
                            <w:sz w:val="44"/>
                            <w:szCs w:val="44"/>
                          </w:rPr>
                          <w:t>.</w:t>
                        </w:r>
                        <w:r w:rsidR="00160AE7">
                          <w:rPr>
                            <w:rFonts w:ascii="Times New Roman" w:hAnsi="Times New Roman" w:cs="Times New Roman"/>
                            <w:b/>
                            <w:bCs/>
                            <w:sz w:val="44"/>
                            <w:szCs w:val="44"/>
                          </w:rPr>
                          <w:t>2</w:t>
                        </w:r>
                        <w:r w:rsidR="00B31482" w:rsidRPr="00B31482">
                          <w:rPr>
                            <w:rFonts w:ascii="Times New Roman" w:hAnsi="Times New Roman" w:cs="Times New Roman"/>
                            <w:b/>
                            <w:bCs/>
                            <w:sz w:val="44"/>
                            <w:szCs w:val="44"/>
                          </w:rPr>
                          <w:t xml:space="preserve">.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44"/>
                            <w:szCs w:val="44"/>
                          </w:rPr>
                          <w:t>PROFILE OF THE MEDICAL/DENTAL STAFF</w:t>
                        </w:r>
                      </w:p>
                    </w:txbxContent>
                  </v:textbox>
                </v:shape>
                <v:group id="Group 5" o:spid="_x0000_s1028" style="position:absolute;width:63741;height:37966" coordsize="58877,36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">
                  <v:group id="Group 3" o:spid="_x0000_s1029" style="position:absolute;left:38268;top:530;width:21139;height:20079;rotation:90;flip:x" coordsize="21143,200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Elbow 2" o:spid="_x0000_s1030" type="#_x0000_t34" style="position:absolute;top:762;width:20410;height:19322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" adj="397" strokecolor="#0d3d6e" strokeweight="6pt"/>
                    <v:shape id="Connector: Elbow 2" o:spid="_x0000_s1031" type="#_x0000_t34" style="position:absolute;left:732;width:20411;height:19322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" adj="397" strokecolor="#002d56" strokeweight="6pt"/>
                    <v:shape id="Connector: Elbow 2" o:spid="_x0000_s1032" type="#_x0000_t34" style="position:absolute;left:381;top:410;width:20410;height:19322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" adj="397" strokecolor="#f9a524" strokeweight="6pt"/>
                  </v:group>
                  <v:group id="Group 3" o:spid="_x0000_s1033" style="position:absolute;top:16402;width:21143;height:20084" coordsize="21143,200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">
                    <v:shape id="Connector: Elbow 2" o:spid="_x0000_s1034" type="#_x0000_t34" style="position:absolute;top:762;width:20410;height:19322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" adj="397" strokecolor="#0d3d6e" strokeweight="6pt"/>
                    <v:shape id="Connector: Elbow 2" o:spid="_x0000_s1035" type="#_x0000_t34" style="position:absolute;left:732;width:20411;height:19322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" adj="397" strokecolor="#002d56" strokeweight="6pt"/>
                    <v:shape id="Connector: Elbow 2" o:spid="_x0000_s1036" type="#_x0000_t34" style="position:absolute;left:381;top:410;width:20410;height:19322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" adj="397" strokecolor="#f9a524" strokeweight="6pt"/>
                  </v:group>
                </v:group>
                <w10:wrap anchorx="margin" anchory="margin"/>
              </v:group>
            </w:pict>
          </mc:Fallback>
        </mc:AlternateContent>
      </w:r>
      <w:r w:rsidR="00FD7B26">
        <w:rPr>
          <w:rFonts w:ascii="Times New Roman" w:hAnsi="Times New Roman" w:cs="Times New Roman"/>
          <w:sz w:val="24"/>
          <w:szCs w:val="24"/>
        </w:rPr>
        <w:br w:type="page"/>
      </w:r>
    </w:p>
    <w:p w14:paraId="581BF994" w14:textId="2890DF70" w:rsidR="00F73430" w:rsidRDefault="00F46D41" w:rsidP="00DF40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DD60DC4" wp14:editId="023B45BF">
            <wp:extent cx="5943600" cy="9288780"/>
            <wp:effectExtent l="0" t="0" r="0" b="7620"/>
            <wp:docPr id="211993937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939377" name="Picture 2119939377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41"/>
                    <a:stretch/>
                  </pic:blipFill>
                  <pic:spPr bwMode="auto">
                    <a:xfrm>
                      <a:off x="0" y="0"/>
                      <a:ext cx="5943600" cy="9288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90D9AAC" wp14:editId="452FD9AD">
            <wp:extent cx="5943600" cy="8961120"/>
            <wp:effectExtent l="0" t="0" r="0" b="0"/>
            <wp:docPr id="132628166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281665" name="Picture 1326281665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91"/>
                    <a:stretch/>
                  </pic:blipFill>
                  <pic:spPr bwMode="auto">
                    <a:xfrm>
                      <a:off x="0" y="0"/>
                      <a:ext cx="5943600" cy="8961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823A5A4" wp14:editId="130D785A">
            <wp:extent cx="5943600" cy="9144000"/>
            <wp:effectExtent l="0" t="0" r="0" b="0"/>
            <wp:docPr id="193130960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1309606" name="Picture 1931309606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80"/>
                    <a:stretch/>
                  </pic:blipFill>
                  <pic:spPr bwMode="auto">
                    <a:xfrm>
                      <a:off x="0" y="0"/>
                      <a:ext cx="5943600" cy="914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8D891E5" wp14:editId="3E6F3C25">
            <wp:extent cx="5943600" cy="9281160"/>
            <wp:effectExtent l="0" t="0" r="0" b="0"/>
            <wp:docPr id="129058623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586231" name="Picture 1290586231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01"/>
                    <a:stretch/>
                  </pic:blipFill>
                  <pic:spPr bwMode="auto">
                    <a:xfrm>
                      <a:off x="0" y="0"/>
                      <a:ext cx="5943600" cy="9281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7C0DED" w14:textId="39C37DC4" w:rsidR="00603DBB" w:rsidRPr="00B25127" w:rsidRDefault="00603DBB" w:rsidP="00DF408C">
      <w:pPr>
        <w:rPr>
          <w:rFonts w:ascii="Times New Roman" w:hAnsi="Times New Roman" w:cs="Times New Roman"/>
          <w:sz w:val="24"/>
          <w:szCs w:val="24"/>
        </w:rPr>
      </w:pPr>
    </w:p>
    <w:sectPr w:rsidR="00603DBB" w:rsidRPr="00B25127" w:rsidSect="001B2830">
      <w:pgSz w:w="12240" w:h="18720" w:code="5"/>
      <w:pgMar w:top="1440" w:right="1440" w:bottom="1440" w:left="1440" w:header="113" w:footer="11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FDC65" w14:textId="77777777" w:rsidR="001145F5" w:rsidRDefault="001145F5" w:rsidP="00603DBB">
      <w:pPr>
        <w:spacing w:after="0" w:line="240" w:lineRule="auto"/>
      </w:pPr>
      <w:r>
        <w:separator/>
      </w:r>
    </w:p>
  </w:endnote>
  <w:endnote w:type="continuationSeparator" w:id="0">
    <w:p w14:paraId="1A56D141" w14:textId="77777777" w:rsidR="001145F5" w:rsidRDefault="001145F5" w:rsidP="00603D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 Condensed Extra Bold">
    <w:panose1 w:val="020B0803020202020204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976865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9E14E5" w14:textId="77777777" w:rsidR="001B2830" w:rsidRDefault="001B2830" w:rsidP="008F5EC8">
        <w:pPr>
          <w:pStyle w:val="Footer"/>
        </w:pPr>
        <w:r>
          <w:rPr>
            <w:noProof/>
            <w:lang w:eastAsia="en-PH"/>
          </w:rPr>
          <mc:AlternateContent>
            <mc:Choice Requires="wpg">
              <w:drawing>
                <wp:anchor distT="0" distB="0" distL="114300" distR="114300" simplePos="0" relativeHeight="251677696" behindDoc="0" locked="0" layoutInCell="1" allowOverlap="1" wp14:anchorId="0F887526" wp14:editId="0102E6A9">
                  <wp:simplePos x="0" y="0"/>
                  <wp:positionH relativeFrom="column">
                    <wp:posOffset>-914400</wp:posOffset>
                  </wp:positionH>
                  <wp:positionV relativeFrom="paragraph">
                    <wp:posOffset>-258445</wp:posOffset>
                  </wp:positionV>
                  <wp:extent cx="7778973" cy="646076"/>
                  <wp:effectExtent l="0" t="76200" r="50800" b="1905"/>
                  <wp:wrapNone/>
                  <wp:docPr id="10" name="Group 10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7778973" cy="646076"/>
                            <a:chOff x="0" y="0"/>
                            <a:chExt cx="7778973" cy="646076"/>
                          </a:xfrm>
                        </wpg:grpSpPr>
                        <wps:wsp>
                          <wps:cNvPr id="11" name="Text Box 11"/>
                          <wps:cNvSpPr txBox="1"/>
                          <wps:spPr>
                            <a:xfrm>
                              <a:off x="438150" y="82550"/>
                              <a:ext cx="3179135" cy="56352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9C88B4D" w14:textId="77777777" w:rsidR="001B2830" w:rsidRPr="00823757" w:rsidRDefault="001B2830">
                                <w:pPr>
                                  <w:rPr>
                                    <w:b/>
                                    <w:i/>
                                    <w:color w:val="002060"/>
                                  </w:rPr>
                                </w:pPr>
                                <w:r w:rsidRPr="00823757">
                                  <w:rPr>
                                    <w:b/>
                                    <w:i/>
                                    <w:color w:val="002060"/>
                                  </w:rPr>
                                  <w:t>Transforming Communities through Science and Technology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" name="Text Box 12"/>
                          <wps:cNvSpPr txBox="1"/>
                          <wps:spPr>
                            <a:xfrm>
                              <a:off x="4438650" y="82550"/>
                              <a:ext cx="3179135" cy="56352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52FA754" w14:textId="77777777" w:rsidR="001B2830" w:rsidRPr="00823757" w:rsidRDefault="001B2830" w:rsidP="00823757">
                                <w:pPr>
                                  <w:pStyle w:val="NoSpacing"/>
                                  <w:rPr>
                                    <w:b/>
                                    <w:color w:val="002060"/>
                                  </w:rPr>
                                </w:pPr>
                                <w:r w:rsidRPr="00823757">
                                  <w:rPr>
                                    <w:b/>
                                    <w:color w:val="000000" w:themeColor="text1"/>
                                  </w:rPr>
                                  <w:t xml:space="preserve">Email: </w:t>
                                </w:r>
                                <w:hyperlink r:id="rId1" w:history="1">
                                  <w:r w:rsidRPr="00823757">
                                    <w:rPr>
                                      <w:rStyle w:val="Hyperlink"/>
                                      <w:b/>
                                      <w:color w:val="002060"/>
                                    </w:rPr>
                                    <w:t>papayaoffcampus@gmail.com</w:t>
                                  </w:r>
                                </w:hyperlink>
                              </w:p>
                              <w:p w14:paraId="503312BD" w14:textId="77777777" w:rsidR="001B2830" w:rsidRPr="00823757" w:rsidRDefault="001B2830" w:rsidP="00823757">
                                <w:pPr>
                                  <w:pStyle w:val="NoSpacing"/>
                                  <w:rPr>
                                    <w:b/>
                                    <w:color w:val="000000" w:themeColor="text1"/>
                                  </w:rPr>
                                </w:pPr>
                                <w:r w:rsidRPr="00823757">
                                  <w:rPr>
                                    <w:b/>
                                    <w:color w:val="000000" w:themeColor="text1"/>
                                  </w:rPr>
                                  <w:t>Facebook.com/NEUSTPAPAY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" name="Straight Connector 13"/>
                          <wps:cNvCnPr/>
                          <wps:spPr>
                            <a:xfrm>
                              <a:off x="0" y="0"/>
                              <a:ext cx="7778973" cy="0"/>
                            </a:xfrm>
                            <a:prstGeom prst="line">
                              <a:avLst/>
                            </a:prstGeom>
                            <a:ln w="165100">
                              <a:solidFill>
                                <a:srgbClr val="00206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" name="Straight Connector 14"/>
                          <wps:cNvCnPr/>
                          <wps:spPr>
                            <a:xfrm>
                              <a:off x="0" y="12700"/>
                              <a:ext cx="7773035" cy="0"/>
                            </a:xfrm>
                            <a:prstGeom prst="line">
                              <a:avLst/>
                            </a:prstGeom>
                            <a:ln w="88900">
                              <a:solidFill>
                                <a:srgbClr val="FF99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wgp>
                    </a:graphicData>
                  </a:graphic>
                </wp:anchor>
              </w:drawing>
            </mc:Choice>
            <mc:Fallback>
              <w:pict>
                <v:group w14:anchorId="0F887526" id="Group 10" o:spid="_x0000_s1042" style="position:absolute;margin-left:-1in;margin-top:-20.35pt;width:612.5pt;height:50.85pt;z-index:251677696" coordsize="77789,64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1" o:spid="_x0000_s1043" type="#_x0000_t202" style="position:absolute;left:4381;top:825;width:31791;height:56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" filled="f" stroked="f" strokeweight=".5pt">
                    <v:textbox>
                      <w:txbxContent>
                        <w:p w14:paraId="49C88B4D" w14:textId="77777777" w:rsidR="001B2830" w:rsidRPr="00823757" w:rsidRDefault="001B2830">
                          <w:pPr>
                            <w:rPr>
                              <w:b/>
                              <w:i/>
                              <w:color w:val="002060"/>
                            </w:rPr>
                          </w:pPr>
                          <w:r w:rsidRPr="00823757">
                            <w:rPr>
                              <w:b/>
                              <w:i/>
                              <w:color w:val="002060"/>
                            </w:rPr>
                            <w:t>Transforming Communities through Science and Technology</w:t>
                          </w:r>
                        </w:p>
                      </w:txbxContent>
                    </v:textbox>
                  </v:shape>
                  <v:shape id="_x0000_s1044" type="#_x0000_t202" style="position:absolute;left:44386;top:825;width:31791;height:56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" filled="f" stroked="f" strokeweight=".5pt">
                    <v:textbox>
                      <w:txbxContent>
                        <w:p w14:paraId="452FA754" w14:textId="77777777" w:rsidR="001B2830" w:rsidRPr="00823757" w:rsidRDefault="001B2830" w:rsidP="00823757">
                          <w:pPr>
                            <w:pStyle w:val="NoSpacing"/>
                            <w:rPr>
                              <w:b/>
                              <w:color w:val="002060"/>
                            </w:rPr>
                          </w:pPr>
                          <w:r w:rsidRPr="00823757">
                            <w:rPr>
                              <w:b/>
                              <w:color w:val="000000" w:themeColor="text1"/>
                            </w:rPr>
                            <w:t xml:space="preserve">Email: </w:t>
                          </w:r>
                          <w:hyperlink r:id="rId2" w:history="1">
                            <w:r w:rsidRPr="00823757">
                              <w:rPr>
                                <w:rStyle w:val="Hyperlink"/>
                                <w:b/>
                                <w:color w:val="002060"/>
                              </w:rPr>
                              <w:t>papayaoffcampus@gmail.com</w:t>
                            </w:r>
                          </w:hyperlink>
                        </w:p>
                        <w:p w14:paraId="503312BD" w14:textId="77777777" w:rsidR="001B2830" w:rsidRPr="00823757" w:rsidRDefault="001B2830" w:rsidP="00823757">
                          <w:pPr>
                            <w:pStyle w:val="NoSpacing"/>
                            <w:rPr>
                              <w:b/>
                              <w:color w:val="000000" w:themeColor="text1"/>
                            </w:rPr>
                          </w:pPr>
                          <w:r w:rsidRPr="00823757">
                            <w:rPr>
                              <w:b/>
                              <w:color w:val="000000" w:themeColor="text1"/>
                            </w:rPr>
                            <w:t>Facebook.com/NEUSTPAPAYA</w:t>
                          </w:r>
                        </w:p>
                      </w:txbxContent>
                    </v:textbox>
                  </v:shape>
                  <v:line id="Straight Connector 13" o:spid="_x0000_s1045" style="position:absolute;visibility:visible;mso-wrap-style:square" from="0,0" to="77789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" strokecolor="#002060" strokeweight="13pt">
                    <v:stroke joinstyle="miter"/>
                  </v:line>
                  <v:line id="Straight Connector 14" o:spid="_x0000_s1046" style="position:absolute;visibility:visible;mso-wrap-style:square" from="0,127" to="77730,1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" strokecolor="#f90" strokeweight="7pt">
                    <v:stroke joinstyle="miter"/>
                  </v:line>
                </v:group>
              </w:pict>
            </mc:Fallback>
          </mc:AlternateContent>
        </w:r>
      </w:p>
    </w:sdtContent>
  </w:sdt>
  <w:p w14:paraId="0D947015" w14:textId="77777777" w:rsidR="001B2830" w:rsidRDefault="001B2830">
    <w:pPr>
      <w:pStyle w:val="Footer"/>
    </w:pPr>
  </w:p>
  <w:p w14:paraId="129C95C5" w14:textId="77777777" w:rsidR="00603DBB" w:rsidRDefault="00603D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0FAFD4" w14:textId="77777777" w:rsidR="001145F5" w:rsidRDefault="001145F5" w:rsidP="00603DBB">
      <w:pPr>
        <w:spacing w:after="0" w:line="240" w:lineRule="auto"/>
      </w:pPr>
      <w:r>
        <w:separator/>
      </w:r>
    </w:p>
  </w:footnote>
  <w:footnote w:type="continuationSeparator" w:id="0">
    <w:p w14:paraId="673EE217" w14:textId="77777777" w:rsidR="001145F5" w:rsidRDefault="001145F5" w:rsidP="00603D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041CB" w14:textId="77777777" w:rsidR="006A6DEB" w:rsidRDefault="00000000">
    <w:pPr>
      <w:pStyle w:val="Header"/>
    </w:pPr>
    <w:r>
      <w:rPr>
        <w:noProof/>
      </w:rPr>
      <w:pict w14:anchorId="63D2E2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7879079" o:spid="_x0000_s1026" type="#_x0000_t75" style="position:absolute;margin-left:0;margin-top:0;width:467.75pt;height:469.65pt;z-index:-251655168;mso-position-horizontal:center;mso-position-horizontal-relative:margin;mso-position-vertical:center;mso-position-vertical-relative:margin" o:allowincell="f">
          <v:imagedata r:id="rId1" o:title="NEUST LOGO HIGH RESOLUTION 50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B3C9A" w14:textId="77777777" w:rsidR="00322691" w:rsidRDefault="00322691">
    <w:pPr>
      <w:pStyle w:val="Header"/>
    </w:pPr>
    <w:r>
      <w:rPr>
        <w:noProof/>
      </w:rPr>
      <w:drawing>
        <wp:anchor distT="0" distB="0" distL="114300" distR="114300" simplePos="0" relativeHeight="251683840" behindDoc="0" locked="0" layoutInCell="1" allowOverlap="1" wp14:anchorId="4E0F7C77" wp14:editId="4326B60B">
          <wp:simplePos x="0" y="0"/>
          <wp:positionH relativeFrom="column">
            <wp:posOffset>-510540</wp:posOffset>
          </wp:positionH>
          <wp:positionV relativeFrom="paragraph">
            <wp:posOffset>7620</wp:posOffset>
          </wp:positionV>
          <wp:extent cx="711835" cy="711835"/>
          <wp:effectExtent l="0" t="0" r="0" b="0"/>
          <wp:wrapNone/>
          <wp:docPr id="110342641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1835" cy="711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9744" behindDoc="0" locked="0" layoutInCell="1" allowOverlap="1" wp14:anchorId="3F22A541" wp14:editId="2F2A7F9D">
          <wp:simplePos x="0" y="0"/>
          <wp:positionH relativeFrom="column">
            <wp:posOffset>303712</wp:posOffset>
          </wp:positionH>
          <wp:positionV relativeFrom="paragraph">
            <wp:posOffset>-693</wp:posOffset>
          </wp:positionV>
          <wp:extent cx="704850" cy="711835"/>
          <wp:effectExtent l="0" t="0" r="0" b="0"/>
          <wp:wrapNone/>
          <wp:docPr id="1877831459" name="Picture 2" descr="NEUST LOGO HIGH RESOLUTIO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 descr="NEUST LOGO HIGH RESOLUTION.png"/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04850" cy="7118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0C6E6B14" wp14:editId="030E84DC">
              <wp:simplePos x="0" y="0"/>
              <wp:positionH relativeFrom="column">
                <wp:posOffset>1129047</wp:posOffset>
              </wp:positionH>
              <wp:positionV relativeFrom="paragraph">
                <wp:posOffset>-83820</wp:posOffset>
              </wp:positionV>
              <wp:extent cx="5396865" cy="842962"/>
              <wp:effectExtent l="0" t="0" r="0" b="0"/>
              <wp:wrapNone/>
              <wp:docPr id="1969129797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396865" cy="842962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9B49C9C" w14:textId="77777777" w:rsidR="00322691" w:rsidRPr="00047BBA" w:rsidRDefault="00322691" w:rsidP="00047BBA">
                          <w:pPr>
                            <w:pStyle w:val="NoSpacing"/>
                            <w:rPr>
                              <w:color w:val="002060"/>
                            </w:rPr>
                          </w:pPr>
                          <w:r w:rsidRPr="00257867">
                            <w:rPr>
                              <w:rFonts w:cs="Tahoma"/>
                              <w:b/>
                              <w:color w:val="002060"/>
                            </w:rPr>
                            <w:t>Republic of the Philippines</w:t>
                          </w:r>
                          <w:r w:rsidRPr="00047BBA">
                            <w:rPr>
                              <w:rFonts w:cs="Tahoma"/>
                              <w:b/>
                              <w:color w:val="002060"/>
                            </w:rPr>
                            <w:br/>
                          </w:r>
                          <w:r w:rsidRPr="00047BBA">
                            <w:rPr>
                              <w:rFonts w:ascii="Tw Cen MT Condensed Extra Bold" w:hAnsi="Tw Cen MT Condensed Extra Bold"/>
                              <w:color w:val="002060"/>
                              <w:sz w:val="32"/>
                            </w:rPr>
                            <w:t>NUEVA ECIJA UNIVERSITY OF SCIENCE AND TECHNOLOGY</w:t>
                          </w:r>
                        </w:p>
                        <w:p w14:paraId="10E8D1FC" w14:textId="77777777" w:rsidR="00322691" w:rsidRPr="00257867" w:rsidRDefault="00322691" w:rsidP="00047BBA">
                          <w:pPr>
                            <w:pStyle w:val="NoSpacing"/>
                            <w:rPr>
                              <w:b/>
                              <w:color w:val="002060"/>
                            </w:rPr>
                          </w:pPr>
                          <w:r w:rsidRPr="00257867">
                            <w:rPr>
                              <w:b/>
                              <w:color w:val="002060"/>
                            </w:rPr>
                            <w:t xml:space="preserve">Off-Campus Program - General Tinio (Papaya) </w:t>
                          </w:r>
                        </w:p>
                        <w:p w14:paraId="4ECC64B2" w14:textId="77777777" w:rsidR="00322691" w:rsidRPr="00257867" w:rsidRDefault="00322691" w:rsidP="00047BBA">
                          <w:pPr>
                            <w:pStyle w:val="NoSpacing"/>
                            <w:rPr>
                              <w:b/>
                              <w:color w:val="002060"/>
                              <w:sz w:val="18"/>
                            </w:rPr>
                          </w:pPr>
                          <w:r w:rsidRPr="00257867">
                            <w:rPr>
                              <w:b/>
                              <w:color w:val="002060"/>
                            </w:rPr>
                            <w:t>Brgy. Concepcion Gen. Tinio (Papaya), Nueva Ecij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C6E6B14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37" type="#_x0000_t202" style="position:absolute;margin-left:88.9pt;margin-top:-6.6pt;width:424.95pt;height:66.3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" fillcolor="white [3201]" stroked="f" strokeweight=".5pt">
              <v:textbox>
                <w:txbxContent>
                  <w:p w14:paraId="29B49C9C" w14:textId="77777777" w:rsidR="00322691" w:rsidRPr="00047BBA" w:rsidRDefault="00322691" w:rsidP="00047BBA">
                    <w:pPr>
                      <w:pStyle w:val="NoSpacing"/>
                      <w:rPr>
                        <w:color w:val="002060"/>
                      </w:rPr>
                    </w:pPr>
                    <w:r w:rsidRPr="00257867">
                      <w:rPr>
                        <w:rFonts w:cs="Tahoma"/>
                        <w:b/>
                        <w:color w:val="002060"/>
                      </w:rPr>
                      <w:t>Republic of the Philippines</w:t>
                    </w:r>
                    <w:r w:rsidRPr="00047BBA">
                      <w:rPr>
                        <w:rFonts w:cs="Tahoma"/>
                        <w:b/>
                        <w:color w:val="002060"/>
                      </w:rPr>
                      <w:br/>
                    </w:r>
                    <w:r w:rsidRPr="00047BBA">
                      <w:rPr>
                        <w:rFonts w:ascii="Tw Cen MT Condensed Extra Bold" w:hAnsi="Tw Cen MT Condensed Extra Bold"/>
                        <w:color w:val="002060"/>
                        <w:sz w:val="32"/>
                      </w:rPr>
                      <w:t>NUEVA ECIJA UNIVERSITY OF SCIENCE AND TECHNOLOGY</w:t>
                    </w:r>
                  </w:p>
                  <w:p w14:paraId="10E8D1FC" w14:textId="77777777" w:rsidR="00322691" w:rsidRPr="00257867" w:rsidRDefault="00322691" w:rsidP="00047BBA">
                    <w:pPr>
                      <w:pStyle w:val="NoSpacing"/>
                      <w:rPr>
                        <w:b/>
                        <w:color w:val="002060"/>
                      </w:rPr>
                    </w:pPr>
                    <w:r w:rsidRPr="00257867">
                      <w:rPr>
                        <w:b/>
                        <w:color w:val="002060"/>
                      </w:rPr>
                      <w:t xml:space="preserve">Off-Campus Program - General Tinio (Papaya) </w:t>
                    </w:r>
                  </w:p>
                  <w:p w14:paraId="4ECC64B2" w14:textId="77777777" w:rsidR="00322691" w:rsidRPr="00257867" w:rsidRDefault="00322691" w:rsidP="00047BBA">
                    <w:pPr>
                      <w:pStyle w:val="NoSpacing"/>
                      <w:rPr>
                        <w:b/>
                        <w:color w:val="002060"/>
                        <w:sz w:val="18"/>
                      </w:rPr>
                    </w:pPr>
                    <w:r w:rsidRPr="00257867">
                      <w:rPr>
                        <w:b/>
                        <w:color w:val="002060"/>
                      </w:rPr>
                      <w:t>Brgy. Concepcion Gen. Tinio (Papaya), Nueva Ecija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5F0B8DF0" wp14:editId="59511BDC">
              <wp:simplePos x="0" y="0"/>
              <wp:positionH relativeFrom="column">
                <wp:posOffset>1229987</wp:posOffset>
              </wp:positionH>
              <wp:positionV relativeFrom="paragraph">
                <wp:posOffset>147748</wp:posOffset>
              </wp:positionV>
              <wp:extent cx="4360545" cy="0"/>
              <wp:effectExtent l="0" t="0" r="0" b="0"/>
              <wp:wrapNone/>
              <wp:docPr id="113751167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360545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2DEFD25" id="Straight Connector 13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6.85pt,11.65pt" to="440.2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" strokecolor="#002060" strokeweight=".5pt">
              <v:stroke joinstyle="miter"/>
            </v:line>
          </w:pict>
        </mc:Fallback>
      </mc:AlternateContent>
    </w:r>
  </w:p>
  <w:p w14:paraId="64F0B18A" w14:textId="77777777" w:rsidR="00322691" w:rsidRDefault="00322691">
    <w:pPr>
      <w:pStyle w:val="Header"/>
    </w:pPr>
  </w:p>
  <w:p w14:paraId="00D7F3EC" w14:textId="77777777" w:rsidR="00322691" w:rsidRDefault="00322691">
    <w:pPr>
      <w:pStyle w:val="Header"/>
    </w:pPr>
  </w:p>
  <w:p w14:paraId="77B550B7" w14:textId="77777777" w:rsidR="00322691" w:rsidRDefault="0032269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82816" behindDoc="0" locked="0" layoutInCell="1" allowOverlap="1" wp14:anchorId="17A6B871" wp14:editId="71FE81A4">
              <wp:simplePos x="0" y="0"/>
              <wp:positionH relativeFrom="column">
                <wp:posOffset>-914400</wp:posOffset>
              </wp:positionH>
              <wp:positionV relativeFrom="paragraph">
                <wp:posOffset>267335</wp:posOffset>
              </wp:positionV>
              <wp:extent cx="12073890" cy="278765"/>
              <wp:effectExtent l="19050" t="0" r="60960" b="6985"/>
              <wp:wrapNone/>
              <wp:docPr id="1137386930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073890" cy="278765"/>
                        <a:chOff x="0" y="-19050"/>
                        <a:chExt cx="12073890" cy="278765"/>
                      </a:xfrm>
                    </wpg:grpSpPr>
                    <wps:wsp>
                      <wps:cNvPr id="880861793" name="Straight Connector 1"/>
                      <wps:cNvCnPr/>
                      <wps:spPr>
                        <a:xfrm>
                          <a:off x="0" y="87630"/>
                          <a:ext cx="12073890" cy="0"/>
                        </a:xfrm>
                        <a:prstGeom prst="line">
                          <a:avLst/>
                        </a:prstGeom>
                        <a:ln w="254000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1751682828" name="Straight Connector 2"/>
                      <wps:cNvCnPr/>
                      <wps:spPr>
                        <a:xfrm>
                          <a:off x="0" y="118110"/>
                          <a:ext cx="12026730" cy="10795"/>
                        </a:xfrm>
                        <a:prstGeom prst="line">
                          <a:avLst/>
                        </a:prstGeom>
                        <a:ln w="152400">
                          <a:solidFill>
                            <a:srgbClr val="FF99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973184974" name="Text Box 3"/>
                      <wps:cNvSpPr txBox="1"/>
                      <wps:spPr>
                        <a:xfrm>
                          <a:off x="647700" y="-19050"/>
                          <a:ext cx="6485454" cy="2787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3FEAB1" w14:textId="77777777" w:rsidR="00322691" w:rsidRPr="0064778A" w:rsidRDefault="00322691" w:rsidP="0064778A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64778A">
                              <w:rPr>
                                <w:rFonts w:ascii="Times New Roman" w:hAnsi="Times New Roman"/>
                                <w:b/>
                              </w:rPr>
                              <w:t>COLLEGE OF 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7A6B871" id="Group 4" o:spid="_x0000_s1038" style="position:absolute;margin-left:-1in;margin-top:21.05pt;width:950.7pt;height:21.95pt;z-index:251682816" coordorigin=",-190" coordsize="120738,27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">
              <v:line id="Straight Connector 1" o:spid="_x0000_s1039" style="position:absolute;visibility:visible;mso-wrap-style:square" from="0,876" to="120738,8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" strokecolor="#002060" strokeweight="20pt">
                <v:stroke joinstyle="miter"/>
              </v:line>
              <v:line id="Straight Connector 2" o:spid="_x0000_s1040" style="position:absolute;visibility:visible;mso-wrap-style:square" from="0,1181" to="120267,12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" strokecolor="#f90" strokeweight="12pt">
                <v:stroke joinstyle="miter"/>
              </v:line>
              <v:shape id="Text Box 3" o:spid="_x0000_s1041" type="#_x0000_t202" style="position:absolute;left:6477;top:-190;width:64854;height:27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" filled="f" stroked="f" strokeweight=".5pt">
                <v:textbox>
                  <w:txbxContent>
                    <w:p w14:paraId="123FEAB1" w14:textId="77777777" w:rsidR="00322691" w:rsidRPr="0064778A" w:rsidRDefault="00322691" w:rsidP="0064778A">
                      <w:pPr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  <w:r w:rsidRPr="0064778A">
                        <w:rPr>
                          <w:rFonts w:ascii="Times New Roman" w:hAnsi="Times New Roman"/>
                          <w:b/>
                        </w:rPr>
                        <w:t>COLLEGE OF EDUCATION</w:t>
                      </w:r>
                    </w:p>
                  </w:txbxContent>
                </v:textbox>
              </v:shape>
            </v:group>
          </w:pict>
        </mc:Fallback>
      </mc:AlternateContent>
    </w:r>
  </w:p>
  <w:p w14:paraId="01E66E3A" w14:textId="77777777" w:rsidR="00322691" w:rsidRDefault="00322691">
    <w:pPr>
      <w:pStyle w:val="Header"/>
    </w:pPr>
  </w:p>
  <w:p w14:paraId="001F5BC0" w14:textId="77777777" w:rsidR="00322691" w:rsidRPr="00872805" w:rsidRDefault="00322691" w:rsidP="00D65178">
    <w:pPr>
      <w:pStyle w:val="NoSpacing"/>
      <w:rPr>
        <w:rFonts w:cstheme="minorHAnsi"/>
        <w:b/>
        <w:color w:val="002060"/>
      </w:rPr>
    </w:pPr>
  </w:p>
  <w:p w14:paraId="6E52CB05" w14:textId="77777777" w:rsidR="00603DBB" w:rsidRDefault="00000000" w:rsidP="00C51384">
    <w:pPr>
      <w:pStyle w:val="Header"/>
      <w:tabs>
        <w:tab w:val="clear" w:pos="4680"/>
        <w:tab w:val="clear" w:pos="9360"/>
        <w:tab w:val="left" w:pos="2347"/>
        <w:tab w:val="left" w:pos="3612"/>
        <w:tab w:val="left" w:pos="5938"/>
      </w:tabs>
    </w:pPr>
    <w:r>
      <w:rPr>
        <w:noProof/>
      </w:rPr>
      <w:pict w14:anchorId="2199421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7879080" o:spid="_x0000_s1027" type="#_x0000_t75" style="position:absolute;margin-left:0;margin-top:0;width:467.75pt;height:469.65pt;z-index:-251654144;mso-position-horizontal:center;mso-position-horizontal-relative:margin;mso-position-vertical:center;mso-position-vertical-relative:margin" o:allowincell="f">
          <v:imagedata r:id="rId3" o:title="NEUST LOGO HIGH RESOLUTION 50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60999" w14:textId="77777777" w:rsidR="006A6DEB" w:rsidRDefault="00000000">
    <w:pPr>
      <w:pStyle w:val="Header"/>
    </w:pPr>
    <w:r>
      <w:rPr>
        <w:noProof/>
      </w:rPr>
      <w:pict w14:anchorId="6757892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7879078" o:spid="_x0000_s1025" type="#_x0000_t75" style="position:absolute;margin-left:0;margin-top:0;width:467.75pt;height:469.65pt;z-index:-251656192;mso-position-horizontal:center;mso-position-horizontal-relative:margin;mso-position-vertical:center;mso-position-vertical-relative:margin" o:allowincell="f">
          <v:imagedata r:id="rId1" o:title="NEUST LOGO HIGH RESOLUTION 50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3461E2"/>
    <w:multiLevelType w:val="hybridMultilevel"/>
    <w:tmpl w:val="4048671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8D4083"/>
    <w:multiLevelType w:val="hybridMultilevel"/>
    <w:tmpl w:val="4048671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565707"/>
    <w:multiLevelType w:val="hybridMultilevel"/>
    <w:tmpl w:val="AF20E394"/>
    <w:lvl w:ilvl="0" w:tplc="86364342">
      <w:start w:val="1"/>
      <w:numFmt w:val="upperLetter"/>
      <w:lvlText w:val="%1."/>
      <w:lvlJc w:val="left"/>
      <w:pPr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6792472">
    <w:abstractNumId w:val="1"/>
  </w:num>
  <w:num w:numId="2" w16cid:durableId="1815297718">
    <w:abstractNumId w:val="0"/>
  </w:num>
  <w:num w:numId="3" w16cid:durableId="4574505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3NDcwNLEwtjE2MjIyUdpeDU4uLM/DyQAuNaAHDCHSMsAAAA"/>
  </w:docVars>
  <w:rsids>
    <w:rsidRoot w:val="00603DBB"/>
    <w:rsid w:val="0004138B"/>
    <w:rsid w:val="00066380"/>
    <w:rsid w:val="000C0BA2"/>
    <w:rsid w:val="000C4B43"/>
    <w:rsid w:val="00113FD8"/>
    <w:rsid w:val="001145F5"/>
    <w:rsid w:val="001562E5"/>
    <w:rsid w:val="00160AE7"/>
    <w:rsid w:val="00177287"/>
    <w:rsid w:val="001B0671"/>
    <w:rsid w:val="001B1F47"/>
    <w:rsid w:val="001B2830"/>
    <w:rsid w:val="00220543"/>
    <w:rsid w:val="00250428"/>
    <w:rsid w:val="00264684"/>
    <w:rsid w:val="00275AF3"/>
    <w:rsid w:val="00322691"/>
    <w:rsid w:val="00340E17"/>
    <w:rsid w:val="00345F97"/>
    <w:rsid w:val="00350660"/>
    <w:rsid w:val="00352085"/>
    <w:rsid w:val="004A3D3E"/>
    <w:rsid w:val="005323CD"/>
    <w:rsid w:val="00544026"/>
    <w:rsid w:val="0055444F"/>
    <w:rsid w:val="005D2C48"/>
    <w:rsid w:val="00603DBB"/>
    <w:rsid w:val="00682B7A"/>
    <w:rsid w:val="006A6DEB"/>
    <w:rsid w:val="006C6D9F"/>
    <w:rsid w:val="0070297D"/>
    <w:rsid w:val="00702AA6"/>
    <w:rsid w:val="00760AE7"/>
    <w:rsid w:val="00764C26"/>
    <w:rsid w:val="00787CA5"/>
    <w:rsid w:val="007C4043"/>
    <w:rsid w:val="00873999"/>
    <w:rsid w:val="00895D73"/>
    <w:rsid w:val="008A112F"/>
    <w:rsid w:val="008A205C"/>
    <w:rsid w:val="008E56B8"/>
    <w:rsid w:val="0093097D"/>
    <w:rsid w:val="00965E76"/>
    <w:rsid w:val="0099504C"/>
    <w:rsid w:val="00A05B36"/>
    <w:rsid w:val="00A1282A"/>
    <w:rsid w:val="00A465BD"/>
    <w:rsid w:val="00A472D5"/>
    <w:rsid w:val="00A67B3E"/>
    <w:rsid w:val="00A8797A"/>
    <w:rsid w:val="00AA2C46"/>
    <w:rsid w:val="00AA75E3"/>
    <w:rsid w:val="00B25127"/>
    <w:rsid w:val="00B31482"/>
    <w:rsid w:val="00B36B43"/>
    <w:rsid w:val="00B44208"/>
    <w:rsid w:val="00B4734B"/>
    <w:rsid w:val="00B51FFD"/>
    <w:rsid w:val="00B540AD"/>
    <w:rsid w:val="00BF6352"/>
    <w:rsid w:val="00C237ED"/>
    <w:rsid w:val="00C51384"/>
    <w:rsid w:val="00C8609B"/>
    <w:rsid w:val="00CE2106"/>
    <w:rsid w:val="00D04EF6"/>
    <w:rsid w:val="00D329AB"/>
    <w:rsid w:val="00D71D2D"/>
    <w:rsid w:val="00DD0916"/>
    <w:rsid w:val="00DF408C"/>
    <w:rsid w:val="00E22B46"/>
    <w:rsid w:val="00E5731D"/>
    <w:rsid w:val="00E72C1B"/>
    <w:rsid w:val="00E97BD1"/>
    <w:rsid w:val="00ED6C63"/>
    <w:rsid w:val="00F05486"/>
    <w:rsid w:val="00F22742"/>
    <w:rsid w:val="00F375D7"/>
    <w:rsid w:val="00F46D41"/>
    <w:rsid w:val="00F73430"/>
    <w:rsid w:val="00F8715A"/>
    <w:rsid w:val="00FA5570"/>
    <w:rsid w:val="00FD7B26"/>
    <w:rsid w:val="00FF1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AE818E"/>
  <w15:chartTrackingRefBased/>
  <w15:docId w15:val="{4AF323C7-A5D6-4468-B7F3-14E2EC785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D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3DBB"/>
  </w:style>
  <w:style w:type="paragraph" w:styleId="Footer">
    <w:name w:val="footer"/>
    <w:basedOn w:val="Normal"/>
    <w:link w:val="FooterChar"/>
    <w:uiPriority w:val="99"/>
    <w:unhideWhenUsed/>
    <w:rsid w:val="00603D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3DBB"/>
  </w:style>
  <w:style w:type="paragraph" w:styleId="BalloonText">
    <w:name w:val="Balloon Text"/>
    <w:basedOn w:val="Normal"/>
    <w:link w:val="BalloonTextChar"/>
    <w:uiPriority w:val="99"/>
    <w:semiHidden/>
    <w:unhideWhenUsed/>
    <w:rsid w:val="00B540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0AD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250428"/>
    <w:pPr>
      <w:spacing w:after="0" w:line="240" w:lineRule="auto"/>
    </w:pPr>
    <w:rPr>
      <w:lang w:val="en-PH"/>
    </w:rPr>
  </w:style>
  <w:style w:type="character" w:styleId="Hyperlink">
    <w:name w:val="Hyperlink"/>
    <w:basedOn w:val="DefaultParagraphFont"/>
    <w:uiPriority w:val="99"/>
    <w:unhideWhenUsed/>
    <w:rsid w:val="00250428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5042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504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0C4B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6.jp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5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7.jp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papayaoffcampus@gmail.com" TargetMode="External"/><Relationship Id="rId1" Type="http://schemas.openxmlformats.org/officeDocument/2006/relationships/hyperlink" Target="mailto:papayaoffcampus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WEL-PC</dc:creator>
  <cp:keywords/>
  <dc:description/>
  <cp:lastModifiedBy>Christian Peña</cp:lastModifiedBy>
  <cp:revision>4</cp:revision>
  <cp:lastPrinted>2022-12-19T02:28:00Z</cp:lastPrinted>
  <dcterms:created xsi:type="dcterms:W3CDTF">2023-07-13T07:39:00Z</dcterms:created>
  <dcterms:modified xsi:type="dcterms:W3CDTF">2023-07-17T01:18:00Z</dcterms:modified>
</cp:coreProperties>
</file>